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4467F" w:rsidRDefault="00185C25" w14:paraId="6118C68E" w14:textId="2A86B5AC">
      <w:r>
        <w:t>Objectives:</w:t>
      </w:r>
    </w:p>
    <w:p w:rsidRPr="001045E2" w:rsidR="00185C25" w:rsidP="00185C25" w:rsidRDefault="00185C25" w14:paraId="0CF46333" w14:textId="715EF674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proofErr w:type="spellStart"/>
      <w:r>
        <w:t>Tkinter</w:t>
      </w:r>
      <w:proofErr w:type="spellEnd"/>
      <w:r>
        <w:t xml:space="preserve"> GUI Design</w:t>
      </w:r>
    </w:p>
    <w:p w:rsidRPr="001045E2" w:rsidR="00185C25" w:rsidP="00185C25" w:rsidRDefault="001045E2" w14:paraId="6321BE8B" w14:textId="6D29984F">
      <w:pPr>
        <w:rPr>
          <w:b/>
          <w:bCs/>
          <w:color w:val="FF0000"/>
        </w:rPr>
      </w:pPr>
      <w:r w:rsidRPr="001045E2">
        <w:rPr>
          <w:b/>
          <w:bCs/>
          <w:color w:val="FF0000"/>
        </w:rPr>
        <w:t>There are four projects each worth 25%</w:t>
      </w:r>
    </w:p>
    <w:p w:rsidRPr="00316198" w:rsidR="00185C25" w:rsidP="00185C25" w:rsidRDefault="003C0FE6" w14:paraId="5459FCB5" w14:textId="3B2B8372">
      <w:pPr>
        <w:rPr>
          <w:b/>
          <w:bCs/>
        </w:rPr>
      </w:pPr>
      <w:r w:rsidRPr="00316198">
        <w:rPr>
          <w:b/>
          <w:bCs/>
        </w:rPr>
        <w:t>Project #1</w:t>
      </w:r>
    </w:p>
    <w:p w:rsidR="003C0FE6" w:rsidP="00185C25" w:rsidRDefault="003C0FE6" w14:paraId="312DB60C" w14:textId="5153D4B4">
      <w:r>
        <w:t>Type in the code below to create the list box.</w:t>
      </w:r>
    </w:p>
    <w:p w:rsidR="003C0FE6" w:rsidP="00185C25" w:rsidRDefault="003C0FE6" w14:paraId="1813EF5C" w14:textId="20D9A5A5">
      <w:r>
        <w:rPr>
          <w:noProof/>
        </w:rPr>
        <w:drawing>
          <wp:inline distT="0" distB="0" distL="0" distR="0" wp14:anchorId="1E54690C" wp14:editId="6D7AF36E">
            <wp:extent cx="4907705" cy="4679085"/>
            <wp:effectExtent l="0" t="0" r="7620" b="762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467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16198" w:rsidR="003C0FE6" w:rsidP="003C0FE6" w:rsidRDefault="003C0FE6" w14:paraId="58B466F5" w14:textId="25D63F88">
      <w:pPr>
        <w:jc w:val="center"/>
        <w:rPr>
          <w:b/>
          <w:bCs/>
          <w:color w:val="FF0000"/>
        </w:rPr>
      </w:pPr>
      <w:r w:rsidRPr="4564169C" w:rsidR="003C0FE6">
        <w:rPr>
          <w:b w:val="1"/>
          <w:bCs w:val="1"/>
          <w:color w:val="FF0000"/>
        </w:rPr>
        <w:t>#1 print screen the code with the output below here.</w:t>
      </w:r>
    </w:p>
    <w:p w:rsidR="003C0FE6" w:rsidP="4564169C" w:rsidRDefault="003C0FE6" w14:paraId="27501CF9" w14:textId="2D70D985">
      <w:pPr>
        <w:pStyle w:val="Normal"/>
        <w:jc w:val="center"/>
      </w:pPr>
      <w:r w:rsidR="75B9DAD7">
        <w:drawing>
          <wp:inline wp14:editId="5A55990F" wp14:anchorId="26D5EAF3">
            <wp:extent cx="4572000" cy="4343400"/>
            <wp:effectExtent l="0" t="0" r="0" b="0"/>
            <wp:docPr id="7737469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18573c402554b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16198" w:rsidR="00316198" w:rsidP="00316198" w:rsidRDefault="00316198" w14:paraId="558EEA17" w14:textId="0594E8DA">
      <w:pPr>
        <w:rPr>
          <w:b/>
          <w:bCs/>
        </w:rPr>
      </w:pPr>
      <w:r w:rsidRPr="00316198">
        <w:rPr>
          <w:b/>
          <w:bCs/>
        </w:rPr>
        <w:t>Project #</w:t>
      </w:r>
      <w:r>
        <w:rPr>
          <w:b/>
          <w:bCs/>
        </w:rPr>
        <w:t>2</w:t>
      </w:r>
    </w:p>
    <w:p w:rsidR="00316198" w:rsidP="00316198" w:rsidRDefault="00316198" w14:paraId="66B767BE" w14:textId="77777777">
      <w:r>
        <w:t>Type in the code below to create the list box.</w:t>
      </w:r>
    </w:p>
    <w:p w:rsidR="003C0FE6" w:rsidP="003C0FE6" w:rsidRDefault="00316198" w14:paraId="5364C732" w14:textId="52B655F3">
      <w:r>
        <w:rPr>
          <w:noProof/>
        </w:rPr>
        <w:lastRenderedPageBreak/>
        <w:drawing>
          <wp:inline distT="0" distB="0" distL="0" distR="0" wp14:anchorId="5AAF3064" wp14:editId="626D3AED">
            <wp:extent cx="4259949" cy="3749365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CA47C3" wp14:editId="6665E0A6">
            <wp:extent cx="4976291" cy="334547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334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198" w:rsidP="003C0FE6" w:rsidRDefault="00316198" w14:paraId="380C3899" w14:textId="47E41FF2"/>
    <w:p w:rsidRPr="00316198" w:rsidR="00316198" w:rsidP="00316198" w:rsidRDefault="00316198" w14:paraId="44A4D9E8" w14:textId="0C1C4D75">
      <w:pPr>
        <w:jc w:val="center"/>
        <w:rPr>
          <w:b/>
          <w:bCs/>
          <w:color w:val="FF0000"/>
        </w:rPr>
      </w:pPr>
      <w:r w:rsidRPr="4564169C" w:rsidR="00316198">
        <w:rPr>
          <w:b w:val="1"/>
          <w:bCs w:val="1"/>
          <w:color w:val="FF0000"/>
        </w:rPr>
        <w:t>#</w:t>
      </w:r>
      <w:r w:rsidRPr="4564169C" w:rsidR="00316198">
        <w:rPr>
          <w:b w:val="1"/>
          <w:bCs w:val="1"/>
          <w:color w:val="FF0000"/>
        </w:rPr>
        <w:t>2</w:t>
      </w:r>
      <w:r w:rsidRPr="4564169C" w:rsidR="00316198">
        <w:rPr>
          <w:b w:val="1"/>
          <w:bCs w:val="1"/>
          <w:color w:val="FF0000"/>
        </w:rPr>
        <w:t xml:space="preserve"> print screen the code with the output below here.</w:t>
      </w:r>
    </w:p>
    <w:p w:rsidR="00316198" w:rsidP="4564169C" w:rsidRDefault="00316198" w14:paraId="15AA6301" w14:textId="594FF39F">
      <w:pPr>
        <w:pStyle w:val="Normal"/>
      </w:pPr>
      <w:r w:rsidR="1597283A">
        <w:drawing>
          <wp:inline wp14:editId="35CD49C1" wp14:anchorId="5EAC3093">
            <wp:extent cx="4381500" cy="4572000"/>
            <wp:effectExtent l="0" t="0" r="0" b="0"/>
            <wp:docPr id="12630662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a65f4aa8c642d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16198" w:rsidR="00300F99" w:rsidP="00300F99" w:rsidRDefault="00300F99" w14:paraId="02F0DA6A" w14:textId="0F45BF2B">
      <w:pPr>
        <w:rPr>
          <w:b/>
          <w:bCs/>
        </w:rPr>
      </w:pPr>
      <w:r w:rsidRPr="00316198">
        <w:rPr>
          <w:b/>
          <w:bCs/>
        </w:rPr>
        <w:lastRenderedPageBreak/>
        <w:t>Project #</w:t>
      </w:r>
      <w:r>
        <w:rPr>
          <w:b/>
          <w:bCs/>
        </w:rPr>
        <w:t>3</w:t>
      </w:r>
    </w:p>
    <w:p w:rsidR="00300F99" w:rsidP="00300F99" w:rsidRDefault="00300F99" w14:paraId="6CF7D565" w14:textId="1CE416B1">
      <w:r>
        <w:t xml:space="preserve">Type in the code below to create the </w:t>
      </w:r>
      <w:r>
        <w:t>horizontal scroll bar</w:t>
      </w:r>
      <w:r>
        <w:t>.</w:t>
      </w:r>
    </w:p>
    <w:p w:rsidR="00300F99" w:rsidP="00300F99" w:rsidRDefault="00300F99" w14:paraId="754737A0" w14:textId="301B9612">
      <w:r>
        <w:rPr>
          <w:noProof/>
        </w:rPr>
        <w:drawing>
          <wp:inline distT="0" distB="0" distL="0" distR="0" wp14:anchorId="0A912A16" wp14:editId="1552AA60">
            <wp:extent cx="4732430" cy="2697714"/>
            <wp:effectExtent l="0" t="0" r="0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269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81FE4" wp14:editId="2110158E">
            <wp:extent cx="5113463" cy="4237087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423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16198" w:rsidR="00C71492" w:rsidP="00C71492" w:rsidRDefault="00C71492" w14:paraId="4B91212D" w14:textId="7622E0CD">
      <w:pPr>
        <w:jc w:val="center"/>
        <w:rPr>
          <w:b/>
          <w:bCs/>
          <w:color w:val="FF0000"/>
        </w:rPr>
      </w:pPr>
      <w:r w:rsidRPr="4564169C" w:rsidR="00C71492">
        <w:rPr>
          <w:b w:val="1"/>
          <w:bCs w:val="1"/>
          <w:color w:val="FF0000"/>
        </w:rPr>
        <w:t>#</w:t>
      </w:r>
      <w:r w:rsidRPr="4564169C" w:rsidR="00C71492">
        <w:rPr>
          <w:b w:val="1"/>
          <w:bCs w:val="1"/>
          <w:color w:val="FF0000"/>
        </w:rPr>
        <w:t>3</w:t>
      </w:r>
      <w:r w:rsidRPr="4564169C" w:rsidR="00C71492">
        <w:rPr>
          <w:b w:val="1"/>
          <w:bCs w:val="1"/>
          <w:color w:val="FF0000"/>
        </w:rPr>
        <w:t xml:space="preserve"> print screen the code with the output below here.</w:t>
      </w:r>
    </w:p>
    <w:p w:rsidR="00C71492" w:rsidP="4564169C" w:rsidRDefault="00C71492" w14:paraId="2D5907E8" w14:textId="4CB31F34">
      <w:pPr>
        <w:pStyle w:val="Normal"/>
      </w:pPr>
      <w:r w:rsidR="37D0D44F">
        <w:drawing>
          <wp:inline wp14:editId="35A8D11C" wp14:anchorId="0D2F9A08">
            <wp:extent cx="4572000" cy="4533900"/>
            <wp:effectExtent l="0" t="0" r="0" b="0"/>
            <wp:docPr id="16326389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87be3532a64b6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F99" w:rsidP="003C0FE6" w:rsidRDefault="001045E2" w14:paraId="2733A294" w14:textId="18F3CE57">
      <w:pPr>
        <w:rPr>
          <w:b/>
          <w:bCs/>
        </w:rPr>
      </w:pPr>
      <w:r w:rsidRPr="00316198">
        <w:rPr>
          <w:b/>
          <w:bCs/>
        </w:rPr>
        <w:lastRenderedPageBreak/>
        <w:t>Project #</w:t>
      </w:r>
      <w:r>
        <w:rPr>
          <w:b/>
          <w:bCs/>
        </w:rPr>
        <w:t>4</w:t>
      </w:r>
    </w:p>
    <w:p w:rsidR="001045E2" w:rsidP="003C0FE6" w:rsidRDefault="001045E2" w14:paraId="5C3F9E65" w14:textId="19F88C08">
      <w:r>
        <w:t xml:space="preserve">Using </w:t>
      </w:r>
      <w:proofErr w:type="spellStart"/>
      <w:r>
        <w:t>Tkinter</w:t>
      </w:r>
      <w:proofErr w:type="spellEnd"/>
      <w:r>
        <w:t>, complete the following program below</w:t>
      </w:r>
    </w:p>
    <w:p w:rsidR="001045E2" w:rsidP="003C0FE6" w:rsidRDefault="001045E2" w14:paraId="6F20C933" w14:textId="6B0D2AEF">
      <w:r>
        <w:rPr>
          <w:noProof/>
        </w:rPr>
        <w:drawing>
          <wp:inline distT="0" distB="0" distL="0" distR="0" wp14:anchorId="1496F9D7" wp14:editId="6D9AD818">
            <wp:extent cx="5906012" cy="2690093"/>
            <wp:effectExtent l="0" t="0" r="0" b="0"/>
            <wp:docPr id="6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5E2" w:rsidP="003C0FE6" w:rsidRDefault="001045E2" w14:paraId="7334F6C7" w14:textId="51EC161F"/>
    <w:p w:rsidRPr="00316198" w:rsidR="001045E2" w:rsidP="001045E2" w:rsidRDefault="001045E2" w14:paraId="1106A9F3" w14:textId="272F2DB3">
      <w:pPr>
        <w:jc w:val="center"/>
        <w:rPr>
          <w:b/>
          <w:bCs/>
          <w:color w:val="FF0000"/>
        </w:rPr>
      </w:pPr>
      <w:r w:rsidRPr="4564169C" w:rsidR="001045E2">
        <w:rPr>
          <w:b w:val="1"/>
          <w:bCs w:val="1"/>
          <w:color w:val="FF0000"/>
        </w:rPr>
        <w:t>#</w:t>
      </w:r>
      <w:r w:rsidRPr="4564169C" w:rsidR="001045E2">
        <w:rPr>
          <w:b w:val="1"/>
          <w:bCs w:val="1"/>
          <w:color w:val="FF0000"/>
        </w:rPr>
        <w:t>4</w:t>
      </w:r>
      <w:r w:rsidRPr="4564169C" w:rsidR="001045E2">
        <w:rPr>
          <w:b w:val="1"/>
          <w:bCs w:val="1"/>
          <w:color w:val="FF0000"/>
        </w:rPr>
        <w:t xml:space="preserve"> print screen the code with the output below here.</w:t>
      </w:r>
    </w:p>
    <w:p w:rsidR="001045E2" w:rsidP="4564169C" w:rsidRDefault="001045E2" w14:paraId="69197767" w14:textId="232F128E">
      <w:pPr>
        <w:pStyle w:val="Normal"/>
      </w:pPr>
      <w:r w:rsidR="365A2B6F">
        <w:drawing>
          <wp:inline wp14:editId="210E1660" wp14:anchorId="5391107F">
            <wp:extent cx="4572000" cy="4295775"/>
            <wp:effectExtent l="0" t="0" r="0" b="0"/>
            <wp:docPr id="10245929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415962568634ac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5E2" w:rsidP="003C0FE6" w:rsidRDefault="001045E2" w14:paraId="05240130" w14:textId="514E540C"/>
    <w:p w:rsidR="001045E2" w:rsidP="4564169C" w:rsidRDefault="001045E2" w14:paraId="44FB2062" w14:textId="2AD1F39D">
      <w:pPr>
        <w:pStyle w:val="Normal"/>
      </w:pPr>
      <w:r w:rsidR="2CBE7A6D">
        <w:drawing>
          <wp:inline wp14:editId="5F2D6B9F" wp14:anchorId="0CF963CD">
            <wp:extent cx="4572000" cy="4267200"/>
            <wp:effectExtent l="0" t="0" r="0" b="0"/>
            <wp:docPr id="12368232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b9d80324557434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045E2" w:rsidR="001045E2" w:rsidP="001045E2" w:rsidRDefault="001045E2" w14:paraId="7A35263D" w14:textId="29DFDA89">
      <w:pPr>
        <w:jc w:val="center"/>
        <w:rPr>
          <w:b/>
          <w:bCs/>
          <w:color w:val="FF0000"/>
        </w:rPr>
      </w:pPr>
      <w:r w:rsidRPr="001045E2">
        <w:rPr>
          <w:b/>
          <w:bCs/>
          <w:color w:val="FF0000"/>
        </w:rPr>
        <w:t>Submit this document to Module 15 Homework</w:t>
      </w:r>
    </w:p>
    <w:sectPr w:rsidRPr="001045E2" w:rsidR="001045E2">
      <w:headerReference w:type="default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B32D2" w:rsidP="00185C25" w:rsidRDefault="00BB32D2" w14:paraId="4326B2E4" w14:textId="77777777">
      <w:pPr>
        <w:spacing w:after="0" w:line="240" w:lineRule="auto"/>
      </w:pPr>
      <w:r>
        <w:separator/>
      </w:r>
    </w:p>
  </w:endnote>
  <w:endnote w:type="continuationSeparator" w:id="0">
    <w:p w:rsidR="00BB32D2" w:rsidP="00185C25" w:rsidRDefault="00BB32D2" w14:paraId="0E6DC9F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582930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045E2" w:rsidRDefault="001045E2" w14:paraId="2A6EC039" w14:textId="57E88D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045E2" w:rsidRDefault="001045E2" w14:paraId="63B30E8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B32D2" w:rsidP="00185C25" w:rsidRDefault="00BB32D2" w14:paraId="4DE0C505" w14:textId="77777777">
      <w:pPr>
        <w:spacing w:after="0" w:line="240" w:lineRule="auto"/>
      </w:pPr>
      <w:r>
        <w:separator/>
      </w:r>
    </w:p>
  </w:footnote>
  <w:footnote w:type="continuationSeparator" w:id="0">
    <w:p w:rsidR="00BB32D2" w:rsidP="00185C25" w:rsidRDefault="00BB32D2" w14:paraId="04F1E9A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85C25" w:rsidRDefault="00185C25" w14:paraId="541101E9" w14:textId="491B1D57">
    <w:pPr>
      <w:pStyle w:val="Header"/>
    </w:pPr>
    <w:r>
      <w:t>Santa Ana College</w:t>
    </w:r>
  </w:p>
  <w:p w:rsidR="00185C25" w:rsidRDefault="00185C25" w14:paraId="30417357" w14:textId="3DB4BD85">
    <w:pPr>
      <w:pStyle w:val="Header"/>
    </w:pPr>
    <w:r>
      <w:t>CMPR114</w:t>
    </w:r>
  </w:p>
  <w:p w:rsidR="00185C25" w:rsidRDefault="00185C25" w14:paraId="59D77427" w14:textId="29E06F1E">
    <w:pPr>
      <w:pStyle w:val="Header"/>
    </w:pPr>
    <w:r w:rsidRPr="00185C25">
      <w:t>m15 homework #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C2632"/>
    <w:multiLevelType w:val="hybridMultilevel"/>
    <w:tmpl w:val="1D3E27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93157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sjAyNDcwMzc1MTVW0lEKTi0uzszPAykwrAUA4XpeiCwAAAA="/>
  </w:docVars>
  <w:rsids>
    <w:rsidRoot w:val="00864CFD"/>
    <w:rsid w:val="001045E2"/>
    <w:rsid w:val="00185C25"/>
    <w:rsid w:val="00300F99"/>
    <w:rsid w:val="00316198"/>
    <w:rsid w:val="003C0FE6"/>
    <w:rsid w:val="00864CFD"/>
    <w:rsid w:val="00BB32D2"/>
    <w:rsid w:val="00C71492"/>
    <w:rsid w:val="00F4467F"/>
    <w:rsid w:val="1597283A"/>
    <w:rsid w:val="2C711DEE"/>
    <w:rsid w:val="2CBE7A6D"/>
    <w:rsid w:val="365A2B6F"/>
    <w:rsid w:val="37D0D44F"/>
    <w:rsid w:val="3A7F3E62"/>
    <w:rsid w:val="4564169C"/>
    <w:rsid w:val="715A14F0"/>
    <w:rsid w:val="75B9DAD7"/>
    <w:rsid w:val="76535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CB5C6"/>
  <w15:chartTrackingRefBased/>
  <w15:docId w15:val="{532C5EBA-C201-43EE-B442-55B2C3A3B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C2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85C25"/>
  </w:style>
  <w:style w:type="paragraph" w:styleId="Footer">
    <w:name w:val="footer"/>
    <w:basedOn w:val="Normal"/>
    <w:link w:val="FooterChar"/>
    <w:uiPriority w:val="99"/>
    <w:unhideWhenUsed/>
    <w:rsid w:val="00185C2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85C25"/>
  </w:style>
  <w:style w:type="paragraph" w:styleId="ListParagraph">
    <w:name w:val="List Paragraph"/>
    <w:basedOn w:val="Normal"/>
    <w:uiPriority w:val="34"/>
    <w:qFormat/>
    <w:rsid w:val="00185C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header" Target="header1.xml" Id="rId13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image" Target="media/image4.tmp" Id="rId10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footer" Target="footer1.xml" Id="rId14" /><Relationship Type="http://schemas.openxmlformats.org/officeDocument/2006/relationships/image" Target="/media/image7.png" Id="Ra18573c402554b6b" /><Relationship Type="http://schemas.openxmlformats.org/officeDocument/2006/relationships/image" Target="/media/image8.png" Id="R05a65f4aa8c642d0" /><Relationship Type="http://schemas.openxmlformats.org/officeDocument/2006/relationships/image" Target="/media/image9.png" Id="Rba87be3532a64b6e" /><Relationship Type="http://schemas.openxmlformats.org/officeDocument/2006/relationships/image" Target="/media/imagea.png" Id="R4415962568634acb" /><Relationship Type="http://schemas.openxmlformats.org/officeDocument/2006/relationships/image" Target="/media/imageb.png" Id="R5b9d803245574343" /><Relationship Type="http://schemas.openxmlformats.org/officeDocument/2006/relationships/glossaryDocument" Target="glossary/document.xml" Id="R215b94c52af443eb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bc4eb6-9316-4805-8411-799868e61bd0}"/>
      </w:docPartPr>
      <w:docPartBody>
        <w:p w14:paraId="6A14A35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9</revision>
  <dcterms:created xsi:type="dcterms:W3CDTF">2022-11-28T16:56:00.0000000Z</dcterms:created>
  <dcterms:modified xsi:type="dcterms:W3CDTF">2022-12-01T23:35:32.99649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8495b6c0d78d095e37c4ffb92158ccfe6a4aca5b7d36ed5e1b004c6c86d538</vt:lpwstr>
  </property>
</Properties>
</file>